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r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 e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permitem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Foram feitas modificaçõe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2857500" cy="17142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14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. O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,o de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por 100,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por 10 e o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por 1. 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BR"/>
          <w:p>
            <w:pPr>
              <w:jc w:val="center"/>
            </w:pPr>
            <w:r>
              <w:drawing>
                <wp:inline>
                  <wp:extent cx="3810000" cy="379476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79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6"/>
        </w:tc>
      </w:tr>
    </w:tbl>
    <w:p>
      <w:pPr>
        <w:pStyle w:val="Textoindependiente"/>
      </w:pPr>
      <w:r>
        <w:t xml:space="preserve"> </w:t>
      </w:r>
    </w:p>
    <w:bookmarkStart w:id="37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7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8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8"/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reamostramos o mapa de áreas úmidas para a mesma resolução das outras variáveis. Depois, calculamos o índice de áreas úmidas considerando a densidade de áreas úmidas na escala local (450 metros) e na escala regional (1170 metros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s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2:37Z</dcterms:created>
  <dcterms:modified xsi:type="dcterms:W3CDTF">2023-10-02T1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